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2EA9" w:rsidRDefault="00362EA9" w:rsidP="00362EA9">
      <w:pPr>
        <w:rPr>
          <w:rFonts w:ascii="Arial" w:hAnsi="Arial" w:cs="Arial"/>
          <w:color w:val="000000" w:themeColor="text1"/>
          <w:sz w:val="28"/>
          <w:szCs w:val="28"/>
        </w:rPr>
      </w:pPr>
      <w:bookmarkStart w:id="0" w:name="_GoBack"/>
      <w:bookmarkEnd w:id="0"/>
      <w:r>
        <w:rPr>
          <w:rFonts w:ascii="Arial" w:eastAsia="Times New Roman" w:hAnsi="Arial" w:cs="Arial"/>
          <w:b/>
          <w:sz w:val="28"/>
          <w:szCs w:val="28"/>
          <w:lang w:eastAsia="de-DE"/>
        </w:rPr>
        <w:t>Table of Contents</w:t>
      </w:r>
      <w:r>
        <w:rPr>
          <w:rFonts w:ascii="Arial" w:hAnsi="Arial" w:cs="Arial"/>
          <w:color w:val="000000" w:themeColor="text1"/>
          <w:sz w:val="28"/>
          <w:szCs w:val="28"/>
        </w:rPr>
        <w:t xml:space="preserve"> </w:t>
      </w:r>
      <w:r w:rsidRPr="00BE2234">
        <w:rPr>
          <w:rFonts w:ascii="Arial" w:hAnsi="Arial" w:cs="Arial"/>
          <w:b/>
          <w:color w:val="000000" w:themeColor="text1"/>
          <w:sz w:val="28"/>
          <w:szCs w:val="28"/>
        </w:rPr>
        <w:t>(</w:t>
      </w:r>
      <w:r w:rsidRPr="009C0863">
        <w:rPr>
          <w:rFonts w:ascii="Arial" w:eastAsia="Times New Roman" w:hAnsi="Arial" w:cs="Arial"/>
          <w:b/>
          <w:sz w:val="28"/>
          <w:szCs w:val="28"/>
          <w:lang w:eastAsia="de-DE"/>
        </w:rPr>
        <w:t>Arial 14)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8"/>
        <w:gridCol w:w="1554"/>
      </w:tblGrid>
      <w:tr w:rsidR="00362EA9" w:rsidRPr="001F4E54" w:rsidTr="00A11E94">
        <w:tc>
          <w:tcPr>
            <w:tcW w:w="7508" w:type="dxa"/>
          </w:tcPr>
          <w:p w:rsidR="00362EA9" w:rsidRPr="001F4E54" w:rsidRDefault="00362EA9" w:rsidP="00A11E94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:rsidR="00362EA9" w:rsidRPr="00354738" w:rsidRDefault="00362EA9" w:rsidP="00A11E94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ab/>
              <w:t xml:space="preserve">List of abbreviations </w:t>
            </w:r>
            <w:r w:rsidRPr="00666835">
              <w:rPr>
                <w:rFonts w:ascii="Arial" w:eastAsia="Times New Roman" w:hAnsi="Arial" w:cs="Arial"/>
                <w:b/>
                <w:sz w:val="24"/>
                <w:szCs w:val="20"/>
                <w:lang w:eastAsia="de-DE"/>
              </w:rPr>
              <w:t>(</w:t>
            </w:r>
            <w:r w:rsidRPr="009C0863">
              <w:rPr>
                <w:rFonts w:ascii="Arial" w:eastAsia="Times New Roman" w:hAnsi="Arial" w:cs="Arial"/>
                <w:b/>
                <w:sz w:val="24"/>
                <w:szCs w:val="20"/>
                <w:lang w:eastAsia="de-DE"/>
              </w:rPr>
              <w:t>Arial 12)</w:t>
            </w:r>
          </w:p>
          <w:p w:rsidR="00362EA9" w:rsidRPr="00FB7E99" w:rsidRDefault="00362EA9" w:rsidP="00A11E94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troduction</w:t>
            </w:r>
            <w:r w:rsidRPr="00354738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24"/>
              </w:rPr>
              <w:t>(10-20 pages</w:t>
            </w:r>
            <w:r w:rsidRPr="00FB7E99">
              <w:rPr>
                <w:rFonts w:ascii="Arial" w:hAnsi="Arial" w:cs="Arial"/>
                <w:i/>
                <w:color w:val="808080" w:themeColor="background1" w:themeShade="80"/>
                <w:sz w:val="18"/>
                <w:szCs w:val="24"/>
              </w:rPr>
              <w:t>)</w:t>
            </w:r>
          </w:p>
          <w:p w:rsidR="00362EA9" w:rsidRPr="001F4E54" w:rsidRDefault="00362EA9" w:rsidP="00A11E94">
            <w:pPr>
              <w:pStyle w:val="Listenabsatz"/>
              <w:numPr>
                <w:ilvl w:val="1"/>
                <w:numId w:val="4"/>
              </w:numPr>
              <w:spacing w:line="360" w:lineRule="auto"/>
              <w:ind w:left="1276" w:hanging="709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eadline </w:t>
            </w:r>
          </w:p>
          <w:p w:rsidR="00362EA9" w:rsidRDefault="00362EA9" w:rsidP="00A11E94">
            <w:pPr>
              <w:pStyle w:val="Listenabsatz"/>
              <w:numPr>
                <w:ilvl w:val="2"/>
                <w:numId w:val="4"/>
              </w:numPr>
              <w:tabs>
                <w:tab w:val="left" w:pos="1276"/>
              </w:tabs>
              <w:spacing w:line="360" w:lineRule="auto"/>
              <w:ind w:left="2127" w:hanging="851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eadline </w:t>
            </w:r>
          </w:p>
          <w:p w:rsidR="00362EA9" w:rsidRDefault="00362EA9" w:rsidP="00A11E94">
            <w:pPr>
              <w:pStyle w:val="Listenabsatz"/>
              <w:numPr>
                <w:ilvl w:val="2"/>
                <w:numId w:val="4"/>
              </w:numPr>
              <w:spacing w:line="360" w:lineRule="auto"/>
              <w:ind w:left="2127" w:hanging="851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eadline</w:t>
            </w:r>
          </w:p>
          <w:p w:rsidR="00362EA9" w:rsidRDefault="00362EA9" w:rsidP="00A11E94">
            <w:pPr>
              <w:pStyle w:val="Listenabsatz"/>
              <w:numPr>
                <w:ilvl w:val="2"/>
                <w:numId w:val="4"/>
              </w:numPr>
              <w:spacing w:line="360" w:lineRule="auto"/>
              <w:ind w:left="2127" w:hanging="851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eadline</w:t>
            </w:r>
          </w:p>
          <w:p w:rsidR="00362EA9" w:rsidRDefault="00362EA9" w:rsidP="00A11E94">
            <w:pPr>
              <w:pStyle w:val="Listenabsatz"/>
              <w:numPr>
                <w:ilvl w:val="3"/>
                <w:numId w:val="4"/>
              </w:numPr>
              <w:spacing w:line="360" w:lineRule="auto"/>
              <w:ind w:left="3119" w:hanging="992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eadline</w:t>
            </w:r>
          </w:p>
          <w:p w:rsidR="00362EA9" w:rsidRPr="005E595D" w:rsidRDefault="00362EA9" w:rsidP="00A11E94">
            <w:pPr>
              <w:pStyle w:val="Listenabsatz"/>
              <w:numPr>
                <w:ilvl w:val="3"/>
                <w:numId w:val="4"/>
              </w:numPr>
              <w:spacing w:line="360" w:lineRule="auto"/>
              <w:ind w:left="3119" w:hanging="992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eadline</w:t>
            </w:r>
          </w:p>
          <w:p w:rsidR="00362EA9" w:rsidRDefault="00362EA9" w:rsidP="00A11E94">
            <w:pPr>
              <w:pStyle w:val="Listenabsatz"/>
              <w:spacing w:line="360" w:lineRule="auto"/>
              <w:ind w:left="1854" w:firstLine="273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….</w:t>
            </w:r>
          </w:p>
          <w:p w:rsidR="00362EA9" w:rsidRPr="005E595D" w:rsidRDefault="00362EA9" w:rsidP="00A11E94">
            <w:pPr>
              <w:spacing w:line="360" w:lineRule="auto"/>
              <w:ind w:left="1134" w:firstLine="142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…</w:t>
            </w:r>
          </w:p>
          <w:p w:rsidR="00362EA9" w:rsidRDefault="00362EA9" w:rsidP="00A11E94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 w:rsidRPr="00354738">
              <w:rPr>
                <w:rFonts w:ascii="Arial" w:hAnsi="Arial" w:cs="Arial"/>
                <w:b/>
                <w:sz w:val="24"/>
                <w:szCs w:val="24"/>
              </w:rPr>
              <w:t xml:space="preserve">Material 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and methods </w:t>
            </w: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24"/>
              </w:rPr>
              <w:t>(10-20 pages</w:t>
            </w:r>
            <w:r w:rsidRPr="00FB7E99">
              <w:rPr>
                <w:rFonts w:ascii="Arial" w:hAnsi="Arial" w:cs="Arial"/>
                <w:i/>
                <w:color w:val="808080" w:themeColor="background1" w:themeShade="80"/>
                <w:sz w:val="18"/>
                <w:szCs w:val="24"/>
              </w:rPr>
              <w:t>)</w:t>
            </w:r>
          </w:p>
          <w:p w:rsidR="00362EA9" w:rsidRDefault="00362EA9" w:rsidP="00A11E94">
            <w:pPr>
              <w:pStyle w:val="Listenabsatz"/>
              <w:numPr>
                <w:ilvl w:val="1"/>
                <w:numId w:val="5"/>
              </w:numPr>
              <w:tabs>
                <w:tab w:val="left" w:pos="1276"/>
              </w:tabs>
              <w:spacing w:line="360" w:lineRule="auto"/>
              <w:ind w:left="992" w:hanging="35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ab/>
              <w:t>Headline</w:t>
            </w:r>
          </w:p>
          <w:p w:rsidR="00362EA9" w:rsidRDefault="00362EA9" w:rsidP="00A11E94">
            <w:pPr>
              <w:pStyle w:val="Listenabsatz"/>
              <w:numPr>
                <w:ilvl w:val="2"/>
                <w:numId w:val="5"/>
              </w:numPr>
              <w:spacing w:line="360" w:lineRule="auto"/>
              <w:ind w:left="2127" w:hanging="85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eadline</w:t>
            </w:r>
          </w:p>
          <w:p w:rsidR="00362EA9" w:rsidRPr="00E74E40" w:rsidRDefault="00362EA9" w:rsidP="00A11E94">
            <w:pPr>
              <w:pStyle w:val="Listenabsatz"/>
              <w:numPr>
                <w:ilvl w:val="2"/>
                <w:numId w:val="5"/>
              </w:numPr>
              <w:spacing w:line="360" w:lineRule="auto"/>
              <w:ind w:left="2127" w:hanging="85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eadline</w:t>
            </w:r>
          </w:p>
          <w:p w:rsidR="00362EA9" w:rsidRDefault="00362EA9" w:rsidP="00A11E94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Results </w:t>
            </w: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24"/>
              </w:rPr>
              <w:t>(15-25 pages</w:t>
            </w:r>
            <w:r w:rsidRPr="00FB7E99">
              <w:rPr>
                <w:rFonts w:ascii="Arial" w:hAnsi="Arial" w:cs="Arial"/>
                <w:i/>
                <w:color w:val="808080" w:themeColor="background1" w:themeShade="80"/>
                <w:sz w:val="18"/>
                <w:szCs w:val="24"/>
              </w:rPr>
              <w:t>)</w:t>
            </w:r>
          </w:p>
          <w:p w:rsidR="00362EA9" w:rsidRPr="00E74E40" w:rsidRDefault="00362EA9" w:rsidP="00A11E94">
            <w:pPr>
              <w:pStyle w:val="Listenabsatz"/>
              <w:numPr>
                <w:ilvl w:val="1"/>
                <w:numId w:val="6"/>
              </w:numPr>
              <w:tabs>
                <w:tab w:val="left" w:pos="1276"/>
              </w:tabs>
              <w:spacing w:line="360" w:lineRule="auto"/>
              <w:ind w:left="924" w:hanging="35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ab/>
              <w:t>Headline</w:t>
            </w:r>
          </w:p>
          <w:p w:rsidR="00362EA9" w:rsidRPr="00E74E40" w:rsidRDefault="00362EA9" w:rsidP="00A11E94">
            <w:pPr>
              <w:pStyle w:val="Listenabsatz"/>
              <w:numPr>
                <w:ilvl w:val="2"/>
                <w:numId w:val="6"/>
              </w:numPr>
              <w:spacing w:line="360" w:lineRule="auto"/>
              <w:ind w:left="2127" w:hanging="851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eadline</w:t>
            </w:r>
          </w:p>
          <w:p w:rsidR="00362EA9" w:rsidRPr="00E74E40" w:rsidRDefault="00362EA9" w:rsidP="00A11E94">
            <w:pPr>
              <w:spacing w:line="360" w:lineRule="auto"/>
              <w:ind w:left="567"/>
              <w:rPr>
                <w:rFonts w:ascii="Arial" w:hAnsi="Arial" w:cs="Arial"/>
                <w:sz w:val="24"/>
                <w:szCs w:val="24"/>
              </w:rPr>
            </w:pPr>
            <w:r w:rsidRPr="00E74E40">
              <w:rPr>
                <w:rFonts w:ascii="Arial" w:hAnsi="Arial" w:cs="Arial"/>
                <w:sz w:val="24"/>
                <w:szCs w:val="24"/>
              </w:rPr>
              <w:t>...</w:t>
            </w:r>
          </w:p>
          <w:p w:rsidR="00362EA9" w:rsidRDefault="00362EA9" w:rsidP="00A11E94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Discussion </w:t>
            </w:r>
            <w:r>
              <w:rPr>
                <w:rFonts w:ascii="Arial" w:hAnsi="Arial" w:cs="Arial"/>
                <w:i/>
                <w:color w:val="808080" w:themeColor="background1" w:themeShade="80"/>
                <w:sz w:val="18"/>
                <w:szCs w:val="24"/>
              </w:rPr>
              <w:t>(15-25 pages</w:t>
            </w:r>
            <w:r w:rsidRPr="00FB7E99">
              <w:rPr>
                <w:rFonts w:ascii="Arial" w:hAnsi="Arial" w:cs="Arial"/>
                <w:i/>
                <w:color w:val="808080" w:themeColor="background1" w:themeShade="80"/>
                <w:sz w:val="18"/>
                <w:szCs w:val="24"/>
              </w:rPr>
              <w:t>)</w:t>
            </w:r>
          </w:p>
          <w:p w:rsidR="00362EA9" w:rsidRPr="00E74E40" w:rsidRDefault="00362EA9" w:rsidP="00A11E94">
            <w:pPr>
              <w:pStyle w:val="Listenabsatz"/>
              <w:spacing w:line="360" w:lineRule="auto"/>
              <w:ind w:left="567"/>
              <w:rPr>
                <w:rFonts w:ascii="Arial" w:hAnsi="Arial" w:cs="Arial"/>
                <w:sz w:val="24"/>
                <w:szCs w:val="24"/>
              </w:rPr>
            </w:pPr>
            <w:r w:rsidRPr="00E74E40">
              <w:rPr>
                <w:rFonts w:ascii="Arial" w:hAnsi="Arial" w:cs="Arial"/>
                <w:sz w:val="24"/>
                <w:szCs w:val="24"/>
              </w:rPr>
              <w:t>…</w:t>
            </w:r>
          </w:p>
          <w:p w:rsidR="00362EA9" w:rsidRPr="00354738" w:rsidRDefault="00362EA9" w:rsidP="00A11E94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noProof/>
                <w:sz w:val="24"/>
                <w:szCs w:val="24"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ECD4619" wp14:editId="54072F02">
                      <wp:simplePos x="0" y="0"/>
                      <wp:positionH relativeFrom="column">
                        <wp:posOffset>2063750</wp:posOffset>
                      </wp:positionH>
                      <wp:positionV relativeFrom="paragraph">
                        <wp:posOffset>64770</wp:posOffset>
                      </wp:positionV>
                      <wp:extent cx="247650" cy="1457325"/>
                      <wp:effectExtent l="0" t="0" r="38100" b="28575"/>
                      <wp:wrapNone/>
                      <wp:docPr id="1" name="Geschweifte Klammer rechts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1457325"/>
                              </a:xfrm>
                              <a:prstGeom prst="rightBrac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3D23E82"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Geschweifte Klammer rechts 1" o:spid="_x0000_s1026" type="#_x0000_t88" style="position:absolute;margin-left:162.5pt;margin-top:5.1pt;width:19.5pt;height:114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" adj="306" strokecolor="#7f7f7f [1612]" strokeweight=".5pt">
                      <v:stroke joinstyle="miter"/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b/>
                <w:sz w:val="24"/>
                <w:szCs w:val="24"/>
              </w:rPr>
              <w:t>Abstract</w:t>
            </w:r>
          </w:p>
          <w:p w:rsidR="00362EA9" w:rsidRPr="00354738" w:rsidRDefault="00362EA9" w:rsidP="00A11E94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List of figures</w:t>
            </w:r>
          </w:p>
          <w:p w:rsidR="00362EA9" w:rsidRPr="00354738" w:rsidRDefault="00362EA9" w:rsidP="00A11E94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noProof/>
                <w:sz w:val="24"/>
                <w:szCs w:val="24"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2A3385E" wp14:editId="3AB6436B">
                      <wp:simplePos x="0" y="0"/>
                      <wp:positionH relativeFrom="column">
                        <wp:posOffset>2501900</wp:posOffset>
                      </wp:positionH>
                      <wp:positionV relativeFrom="paragraph">
                        <wp:posOffset>138430</wp:posOffset>
                      </wp:positionV>
                      <wp:extent cx="1809750" cy="314325"/>
                      <wp:effectExtent l="0" t="0" r="0" b="0"/>
                      <wp:wrapNone/>
                      <wp:docPr id="2" name="Abgerundetes Rechteck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0" cy="31432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362EA9" w:rsidRPr="00FB7E99" w:rsidRDefault="00362EA9" w:rsidP="00362EA9">
                                  <w:pPr>
                                    <w:rPr>
                                      <w:rFonts w:ascii="Arial" w:hAnsi="Arial" w:cs="Arial"/>
                                      <w:i/>
                                      <w:color w:val="808080" w:themeColor="background1" w:themeShade="80"/>
                                      <w:sz w:val="18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i/>
                                      <w:color w:val="808080" w:themeColor="background1" w:themeShade="80"/>
                                      <w:sz w:val="18"/>
                                      <w:szCs w:val="24"/>
                                    </w:rPr>
                                    <w:t>(25-35 pages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32A3385E" id="Abgerundetes Rechteck 2" o:spid="_x0000_s1026" style="position:absolute;left:0;text-align:left;margin-left:197pt;margin-top:10.9pt;width:142.5pt;height:24.7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" filled="f" stroked="f" strokeweight="1pt">
                      <v:stroke joinstyle="miter"/>
                      <v:textbox>
                        <w:txbxContent>
                          <w:p w:rsidR="00362EA9" w:rsidRPr="00FB7E99" w:rsidRDefault="00362EA9" w:rsidP="00362EA9">
                            <w:pPr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18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18"/>
                                <w:szCs w:val="24"/>
                              </w:rPr>
                              <w:t xml:space="preserve">(25-35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18"/>
                                <w:szCs w:val="24"/>
                              </w:rPr>
                              <w:t>pages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18"/>
                                <w:szCs w:val="24"/>
                              </w:rPr>
                              <w:t>)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>
              <w:rPr>
                <w:rFonts w:ascii="Arial" w:hAnsi="Arial" w:cs="Arial"/>
                <w:b/>
                <w:sz w:val="24"/>
                <w:szCs w:val="24"/>
              </w:rPr>
              <w:t>List of tables</w:t>
            </w:r>
          </w:p>
          <w:p w:rsidR="00362EA9" w:rsidRPr="00354738" w:rsidRDefault="00362EA9" w:rsidP="00A11E94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eferences</w:t>
            </w:r>
          </w:p>
          <w:p w:rsidR="00362EA9" w:rsidRPr="00354738" w:rsidRDefault="00362EA9" w:rsidP="00A11E94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cknowledgements</w:t>
            </w:r>
          </w:p>
          <w:p w:rsidR="00362EA9" w:rsidRPr="00354738" w:rsidRDefault="00362EA9" w:rsidP="00A11E94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urriculum vitae</w:t>
            </w:r>
          </w:p>
          <w:p w:rsidR="00362EA9" w:rsidRPr="001F4E54" w:rsidRDefault="00362EA9" w:rsidP="00A11E94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554" w:type="dxa"/>
          </w:tcPr>
          <w:p w:rsidR="00362EA9" w:rsidRPr="001F4E54" w:rsidRDefault="00362EA9" w:rsidP="00A11E94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:rsidR="00362EA9" w:rsidRPr="00354738" w:rsidRDefault="00362EA9" w:rsidP="00A11E94">
            <w:pPr>
              <w:spacing w:line="360" w:lineRule="auto"/>
              <w:jc w:val="right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0</w:t>
            </w:r>
          </w:p>
          <w:p w:rsidR="00362EA9" w:rsidRPr="00354738" w:rsidRDefault="00362EA9" w:rsidP="00A11E94">
            <w:pPr>
              <w:spacing w:line="360" w:lineRule="auto"/>
              <w:jc w:val="right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0</w:t>
            </w:r>
          </w:p>
          <w:p w:rsidR="00362EA9" w:rsidRPr="001F4E54" w:rsidRDefault="00362EA9" w:rsidP="00A11E94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  <w:p w:rsidR="00362EA9" w:rsidRPr="001F4E54" w:rsidRDefault="00362EA9" w:rsidP="00A11E94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0</w:t>
            </w:r>
          </w:p>
          <w:p w:rsidR="00362EA9" w:rsidRPr="001F4E54" w:rsidRDefault="00362EA9" w:rsidP="00A11E94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0</w:t>
            </w:r>
          </w:p>
          <w:p w:rsidR="00362EA9" w:rsidRDefault="00362EA9" w:rsidP="00A11E94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0</w:t>
            </w:r>
          </w:p>
          <w:p w:rsidR="00362EA9" w:rsidRDefault="00362EA9" w:rsidP="00A11E94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0</w:t>
            </w:r>
          </w:p>
          <w:p w:rsidR="00362EA9" w:rsidRDefault="00362EA9" w:rsidP="00A11E94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0</w:t>
            </w:r>
          </w:p>
          <w:p w:rsidR="00362EA9" w:rsidRDefault="00362EA9" w:rsidP="00A11E94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…</w:t>
            </w:r>
          </w:p>
          <w:p w:rsidR="00362EA9" w:rsidRPr="00E74E40" w:rsidRDefault="00362EA9" w:rsidP="00A11E94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…</w:t>
            </w:r>
          </w:p>
          <w:p w:rsidR="00362EA9" w:rsidRPr="00354738" w:rsidRDefault="00362EA9" w:rsidP="00A11E94">
            <w:pPr>
              <w:spacing w:line="360" w:lineRule="auto"/>
              <w:jc w:val="right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0</w:t>
            </w:r>
          </w:p>
          <w:p w:rsidR="00362EA9" w:rsidRDefault="00362EA9" w:rsidP="00A11E94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00</w:t>
            </w:r>
          </w:p>
          <w:p w:rsidR="00362EA9" w:rsidRDefault="00362EA9" w:rsidP="00A11E94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00</w:t>
            </w:r>
          </w:p>
          <w:p w:rsidR="00362EA9" w:rsidRDefault="00362EA9" w:rsidP="00A11E94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00</w:t>
            </w:r>
          </w:p>
          <w:p w:rsidR="00362EA9" w:rsidRPr="00E74E40" w:rsidRDefault="00362EA9" w:rsidP="00A11E94">
            <w:pPr>
              <w:spacing w:line="360" w:lineRule="auto"/>
              <w:jc w:val="right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0</w:t>
            </w:r>
          </w:p>
          <w:p w:rsidR="00362EA9" w:rsidRPr="00E74E40" w:rsidRDefault="00362EA9" w:rsidP="00A11E94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00</w:t>
            </w:r>
          </w:p>
          <w:p w:rsidR="00362EA9" w:rsidRPr="00E74E40" w:rsidRDefault="00362EA9" w:rsidP="00A11E94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00</w:t>
            </w:r>
          </w:p>
          <w:p w:rsidR="00362EA9" w:rsidRPr="00E74E40" w:rsidRDefault="00362EA9" w:rsidP="00A11E94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..</w:t>
            </w:r>
            <w:r w:rsidRPr="00E74E40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</w:p>
          <w:p w:rsidR="00362EA9" w:rsidRDefault="00362EA9" w:rsidP="00A11E94">
            <w:pPr>
              <w:spacing w:line="360" w:lineRule="auto"/>
              <w:jc w:val="right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0</w:t>
            </w:r>
          </w:p>
          <w:p w:rsidR="00362EA9" w:rsidRPr="00E74E40" w:rsidRDefault="00362EA9" w:rsidP="00A11E94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74E40">
              <w:rPr>
                <w:rFonts w:ascii="Arial" w:hAnsi="Arial" w:cs="Arial"/>
                <w:color w:val="000000" w:themeColor="text1"/>
                <w:sz w:val="24"/>
                <w:szCs w:val="24"/>
              </w:rPr>
              <w:t>…</w:t>
            </w:r>
          </w:p>
          <w:p w:rsidR="00362EA9" w:rsidRPr="00E74E40" w:rsidRDefault="00362EA9" w:rsidP="00A11E94">
            <w:pPr>
              <w:spacing w:line="360" w:lineRule="auto"/>
              <w:jc w:val="right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0</w:t>
            </w:r>
          </w:p>
          <w:p w:rsidR="00362EA9" w:rsidRPr="00E74E40" w:rsidRDefault="00362EA9" w:rsidP="00A11E94">
            <w:pPr>
              <w:spacing w:line="360" w:lineRule="auto"/>
              <w:jc w:val="right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0</w:t>
            </w:r>
          </w:p>
          <w:p w:rsidR="00362EA9" w:rsidRPr="00354738" w:rsidRDefault="00362EA9" w:rsidP="00A11E94">
            <w:pPr>
              <w:spacing w:line="360" w:lineRule="auto"/>
              <w:jc w:val="right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0</w:t>
            </w:r>
          </w:p>
          <w:p w:rsidR="00362EA9" w:rsidRPr="00354738" w:rsidRDefault="00362EA9" w:rsidP="00A11E94">
            <w:pPr>
              <w:spacing w:line="360" w:lineRule="auto"/>
              <w:jc w:val="right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00</w:t>
            </w:r>
          </w:p>
          <w:p w:rsidR="00362EA9" w:rsidRPr="00354738" w:rsidRDefault="00362EA9" w:rsidP="00A11E94">
            <w:pPr>
              <w:spacing w:line="360" w:lineRule="auto"/>
              <w:jc w:val="right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00</w:t>
            </w:r>
          </w:p>
          <w:p w:rsidR="00362EA9" w:rsidRPr="001F4E54" w:rsidRDefault="00362EA9" w:rsidP="00A11E94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00</w:t>
            </w:r>
          </w:p>
        </w:tc>
      </w:tr>
    </w:tbl>
    <w:p w:rsidR="00362EA9" w:rsidRPr="009C0863" w:rsidRDefault="00362EA9" w:rsidP="00362E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de-DE"/>
        </w:rPr>
      </w:pPr>
    </w:p>
    <w:p w:rsidR="00362EA9" w:rsidRPr="00576F78" w:rsidRDefault="00362EA9" w:rsidP="00362EA9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63995" w:rsidRDefault="00363995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D95FEB">
        <w:rPr>
          <w:rFonts w:ascii="Arial" w:hAnsi="Arial" w:cs="Arial"/>
          <w:b/>
          <w:sz w:val="28"/>
          <w:szCs w:val="28"/>
        </w:rPr>
        <w:lastRenderedPageBreak/>
        <w:t xml:space="preserve">List of abbreviations </w:t>
      </w: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Pr="00D95FEB" w:rsidRDefault="00D95FEB" w:rsidP="00D95FEB">
      <w:pPr>
        <w:spacing w:before="200" w:after="200" w:line="360" w:lineRule="auto"/>
        <w:rPr>
          <w:rFonts w:ascii="Arial" w:eastAsia="Times New Roman" w:hAnsi="Arial" w:cs="Arial"/>
          <w:sz w:val="24"/>
          <w:szCs w:val="24"/>
          <w:lang w:eastAsia="de-DE"/>
        </w:rPr>
      </w:pPr>
      <w:r w:rsidRPr="009C0863">
        <w:rPr>
          <w:rFonts w:ascii="Arial" w:eastAsia="Times New Roman" w:hAnsi="Arial" w:cs="Arial"/>
          <w:sz w:val="24"/>
          <w:szCs w:val="24"/>
          <w:lang w:eastAsia="de-DE"/>
        </w:rPr>
        <w:t xml:space="preserve">ANOVA </w:t>
      </w:r>
      <w:r w:rsidRPr="009C0863">
        <w:rPr>
          <w:rFonts w:ascii="Arial" w:eastAsia="Times New Roman" w:hAnsi="Arial" w:cs="Arial"/>
          <w:sz w:val="24"/>
          <w:szCs w:val="24"/>
          <w:lang w:eastAsia="de-DE"/>
        </w:rPr>
        <w:tab/>
      </w:r>
      <w:r w:rsidRPr="009C0863">
        <w:rPr>
          <w:rFonts w:ascii="Arial" w:eastAsia="Times New Roman" w:hAnsi="Arial" w:cs="Arial"/>
          <w:sz w:val="24"/>
          <w:szCs w:val="24"/>
          <w:lang w:eastAsia="de-DE"/>
        </w:rPr>
        <w:tab/>
      </w:r>
      <w:r w:rsidRPr="009C0863">
        <w:rPr>
          <w:rFonts w:ascii="Arial" w:eastAsia="Times New Roman" w:hAnsi="Arial" w:cs="Arial"/>
          <w:sz w:val="24"/>
          <w:szCs w:val="24"/>
          <w:lang w:eastAsia="de-DE"/>
        </w:rPr>
        <w:tab/>
      </w:r>
      <w:r>
        <w:rPr>
          <w:rFonts w:ascii="Arial" w:eastAsia="Times New Roman" w:hAnsi="Arial" w:cs="Arial"/>
          <w:sz w:val="24"/>
          <w:szCs w:val="24"/>
          <w:lang w:eastAsia="de-DE"/>
        </w:rPr>
        <w:t>Analysis Of Va</w:t>
      </w:r>
      <w:r w:rsidRPr="00D95FEB">
        <w:rPr>
          <w:rFonts w:ascii="Arial" w:eastAsia="Times New Roman" w:hAnsi="Arial" w:cs="Arial"/>
          <w:sz w:val="24"/>
          <w:szCs w:val="24"/>
          <w:lang w:eastAsia="de-DE"/>
        </w:rPr>
        <w:t>riance</w:t>
      </w:r>
    </w:p>
    <w:p w:rsidR="00D95FEB" w:rsidRPr="009C0863" w:rsidRDefault="00D95FEB" w:rsidP="00D95FEB">
      <w:pPr>
        <w:spacing w:after="200" w:line="360" w:lineRule="auto"/>
        <w:rPr>
          <w:rFonts w:ascii="Arial" w:eastAsia="Times New Roman" w:hAnsi="Arial" w:cs="Arial"/>
          <w:sz w:val="24"/>
          <w:szCs w:val="24"/>
          <w:lang w:eastAsia="de-DE"/>
        </w:rPr>
      </w:pPr>
      <w:r w:rsidRPr="009C0863">
        <w:rPr>
          <w:rFonts w:ascii="Arial" w:eastAsia="Times New Roman" w:hAnsi="Arial" w:cs="Arial"/>
          <w:sz w:val="24"/>
          <w:szCs w:val="24"/>
          <w:lang w:eastAsia="de-DE"/>
        </w:rPr>
        <w:t xml:space="preserve">DNA </w:t>
      </w:r>
      <w:r>
        <w:rPr>
          <w:rFonts w:ascii="Arial" w:eastAsia="Times New Roman" w:hAnsi="Arial" w:cs="Arial"/>
          <w:sz w:val="24"/>
          <w:szCs w:val="24"/>
          <w:lang w:eastAsia="de-DE"/>
        </w:rPr>
        <w:tab/>
      </w:r>
      <w:r>
        <w:rPr>
          <w:rFonts w:ascii="Arial" w:eastAsia="Times New Roman" w:hAnsi="Arial" w:cs="Arial"/>
          <w:sz w:val="24"/>
          <w:szCs w:val="24"/>
          <w:lang w:eastAsia="de-DE"/>
        </w:rPr>
        <w:tab/>
        <w:t xml:space="preserve"> </w:t>
      </w:r>
      <w:r>
        <w:rPr>
          <w:rFonts w:ascii="Arial" w:eastAsia="Times New Roman" w:hAnsi="Arial" w:cs="Arial"/>
          <w:sz w:val="24"/>
          <w:szCs w:val="24"/>
          <w:lang w:eastAsia="de-DE"/>
        </w:rPr>
        <w:tab/>
        <w:t>D</w:t>
      </w:r>
      <w:r w:rsidRPr="00D95FEB">
        <w:rPr>
          <w:rFonts w:ascii="Arial" w:eastAsia="Times New Roman" w:hAnsi="Arial" w:cs="Arial"/>
          <w:sz w:val="24"/>
          <w:szCs w:val="24"/>
          <w:lang w:eastAsia="de-DE"/>
        </w:rPr>
        <w:t>eoxyribonucleic acid</w:t>
      </w: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95FEB" w:rsidRDefault="00D95FEB" w:rsidP="00D95FEB">
      <w:pPr>
        <w:spacing w:after="0" w:line="36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1</w:t>
      </w:r>
      <w:r w:rsidRPr="008005F5">
        <w:rPr>
          <w:rFonts w:ascii="Arial" w:hAnsi="Arial" w:cs="Arial"/>
          <w:b/>
          <w:sz w:val="28"/>
          <w:szCs w:val="28"/>
        </w:rPr>
        <w:t xml:space="preserve">. </w:t>
      </w:r>
      <w:r>
        <w:rPr>
          <w:rFonts w:ascii="Arial" w:hAnsi="Arial" w:cs="Arial"/>
          <w:b/>
          <w:sz w:val="28"/>
          <w:szCs w:val="28"/>
        </w:rPr>
        <w:t>Introduction</w:t>
      </w:r>
    </w:p>
    <w:p w:rsidR="00D95FEB" w:rsidRDefault="00D95FEB" w:rsidP="00D95FEB">
      <w:pPr>
        <w:spacing w:after="0" w:line="36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D95FEB">
      <w:pPr>
        <w:spacing w:after="0" w:line="36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1</w:t>
      </w:r>
      <w:r w:rsidRPr="00F05854">
        <w:rPr>
          <w:rFonts w:ascii="Arial" w:hAnsi="Arial" w:cs="Arial"/>
          <w:sz w:val="24"/>
          <w:szCs w:val="28"/>
        </w:rPr>
        <w:t xml:space="preserve">.1 </w:t>
      </w:r>
      <w:r>
        <w:rPr>
          <w:rFonts w:ascii="Arial" w:hAnsi="Arial" w:cs="Arial"/>
          <w:sz w:val="24"/>
          <w:szCs w:val="28"/>
        </w:rPr>
        <w:t>Headline</w:t>
      </w:r>
    </w:p>
    <w:p w:rsidR="00D95FEB" w:rsidRPr="00F05854" w:rsidRDefault="00D95FEB" w:rsidP="00D95FEB">
      <w:pPr>
        <w:spacing w:after="0" w:line="360" w:lineRule="auto"/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…</w:t>
      </w: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D95FEB">
      <w:pPr>
        <w:spacing w:after="0" w:line="36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2</w:t>
      </w:r>
      <w:r w:rsidRPr="008005F5">
        <w:rPr>
          <w:rFonts w:ascii="Arial" w:hAnsi="Arial" w:cs="Arial"/>
          <w:b/>
          <w:sz w:val="28"/>
          <w:szCs w:val="28"/>
        </w:rPr>
        <w:t xml:space="preserve">. </w:t>
      </w:r>
      <w:r w:rsidRPr="000C13B8">
        <w:rPr>
          <w:rFonts w:ascii="Arial" w:hAnsi="Arial" w:cs="Arial"/>
          <w:b/>
          <w:sz w:val="28"/>
          <w:szCs w:val="28"/>
        </w:rPr>
        <w:t>Material and methods</w:t>
      </w:r>
    </w:p>
    <w:p w:rsidR="00D95FEB" w:rsidRPr="00B3281A" w:rsidRDefault="00D95FEB" w:rsidP="00D95FEB">
      <w:pPr>
        <w:spacing w:after="0" w:line="36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D95FEB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F05854">
        <w:rPr>
          <w:rFonts w:ascii="Arial" w:hAnsi="Arial" w:cs="Arial"/>
          <w:sz w:val="24"/>
          <w:szCs w:val="24"/>
        </w:rPr>
        <w:t xml:space="preserve">2.1 </w:t>
      </w:r>
      <w:r>
        <w:rPr>
          <w:rFonts w:ascii="Arial" w:hAnsi="Arial" w:cs="Arial"/>
          <w:sz w:val="24"/>
          <w:szCs w:val="24"/>
        </w:rPr>
        <w:t>Headline</w:t>
      </w: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D95FEB">
      <w:pPr>
        <w:spacing w:after="0" w:line="36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</w:t>
      </w:r>
      <w:r w:rsidRPr="008005F5">
        <w:rPr>
          <w:rFonts w:ascii="Arial" w:hAnsi="Arial" w:cs="Arial"/>
          <w:b/>
          <w:sz w:val="28"/>
          <w:szCs w:val="28"/>
        </w:rPr>
        <w:t xml:space="preserve">. </w:t>
      </w:r>
      <w:r>
        <w:rPr>
          <w:rFonts w:ascii="Arial" w:hAnsi="Arial" w:cs="Arial"/>
          <w:b/>
          <w:sz w:val="28"/>
          <w:szCs w:val="28"/>
        </w:rPr>
        <w:t>Results</w:t>
      </w:r>
    </w:p>
    <w:p w:rsidR="00D95FEB" w:rsidRPr="008005F5" w:rsidRDefault="00D95FEB" w:rsidP="00D95FEB">
      <w:pPr>
        <w:spacing w:after="0" w:line="360" w:lineRule="auto"/>
        <w:rPr>
          <w:rFonts w:ascii="Arial" w:hAnsi="Arial" w:cs="Arial"/>
          <w:sz w:val="28"/>
          <w:szCs w:val="28"/>
        </w:rPr>
      </w:pPr>
    </w:p>
    <w:p w:rsidR="00D95FEB" w:rsidRDefault="00D95FEB" w:rsidP="00D95FEB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F05854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>.1 Headline</w:t>
      </w:r>
    </w:p>
    <w:p w:rsidR="00D95FEB" w:rsidRPr="00613FE5" w:rsidRDefault="00D95FEB" w:rsidP="00D95FEB">
      <w:pPr>
        <w:spacing w:after="0" w:line="360" w:lineRule="auto"/>
        <w:jc w:val="both"/>
        <w:rPr>
          <w:rFonts w:ascii="Arial" w:hAnsi="Arial" w:cs="Arial"/>
          <w:sz w:val="24"/>
          <w:szCs w:val="28"/>
        </w:rPr>
      </w:pPr>
      <w:r w:rsidRPr="00613FE5">
        <w:rPr>
          <w:rFonts w:ascii="Arial" w:hAnsi="Arial" w:cs="Arial"/>
          <w:sz w:val="24"/>
          <w:szCs w:val="28"/>
        </w:rPr>
        <w:t>…</w:t>
      </w: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D95FEB" w:rsidRDefault="00D95FEB" w:rsidP="00D95FEB">
      <w:pPr>
        <w:spacing w:after="0" w:line="36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4. Disc</w:t>
      </w:r>
      <w:r w:rsidRPr="00DA7E33">
        <w:rPr>
          <w:rFonts w:ascii="Arial" w:hAnsi="Arial" w:cs="Arial"/>
          <w:b/>
          <w:sz w:val="28"/>
          <w:szCs w:val="28"/>
        </w:rPr>
        <w:t>ussion</w:t>
      </w:r>
    </w:p>
    <w:p w:rsidR="00D95FEB" w:rsidRPr="00DA7E33" w:rsidRDefault="00D95FEB" w:rsidP="00D95FEB">
      <w:pPr>
        <w:spacing w:after="0" w:line="36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D95FEB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F05854">
        <w:rPr>
          <w:rFonts w:ascii="Arial" w:hAnsi="Arial" w:cs="Arial"/>
          <w:sz w:val="24"/>
          <w:szCs w:val="24"/>
        </w:rPr>
        <w:t>4.1</w:t>
      </w:r>
      <w:r w:rsidRPr="00692AB4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Headline</w:t>
      </w:r>
    </w:p>
    <w:p w:rsidR="00D95FEB" w:rsidRDefault="00D95FEB" w:rsidP="00D95FEB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</w:t>
      </w: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D95FEB">
      <w:pPr>
        <w:spacing w:after="0" w:line="36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5</w:t>
      </w:r>
      <w:r w:rsidRPr="00DA7E33">
        <w:rPr>
          <w:rFonts w:ascii="Arial" w:hAnsi="Arial" w:cs="Arial"/>
          <w:b/>
          <w:sz w:val="28"/>
          <w:szCs w:val="28"/>
        </w:rPr>
        <w:t xml:space="preserve">. </w:t>
      </w:r>
      <w:r>
        <w:rPr>
          <w:rFonts w:ascii="Arial" w:hAnsi="Arial" w:cs="Arial"/>
          <w:b/>
          <w:sz w:val="28"/>
          <w:szCs w:val="28"/>
        </w:rPr>
        <w:t>Abstract</w:t>
      </w:r>
    </w:p>
    <w:p w:rsidR="00D95FEB" w:rsidRPr="00B3281A" w:rsidRDefault="00D95FEB" w:rsidP="00D95FEB">
      <w:pPr>
        <w:spacing w:after="0" w:line="36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D95FEB">
      <w:pPr>
        <w:spacing w:after="0" w:line="36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6. </w:t>
      </w:r>
      <w:r w:rsidRPr="000C13B8">
        <w:rPr>
          <w:rFonts w:ascii="Arial" w:hAnsi="Arial" w:cs="Arial"/>
          <w:b/>
          <w:sz w:val="28"/>
          <w:szCs w:val="28"/>
        </w:rPr>
        <w:t>List of figures</w:t>
      </w:r>
    </w:p>
    <w:p w:rsidR="00D95FEB" w:rsidRDefault="00D95FEB" w:rsidP="00D95FEB">
      <w:pPr>
        <w:spacing w:after="0" w:line="360" w:lineRule="auto"/>
        <w:rPr>
          <w:rFonts w:ascii="Arial" w:hAnsi="Arial" w:cs="Arial"/>
          <w:b/>
          <w:sz w:val="28"/>
          <w:szCs w:val="28"/>
        </w:rPr>
      </w:pPr>
    </w:p>
    <w:p w:rsidR="00D95FEB" w:rsidRPr="007370C1" w:rsidRDefault="00D95FEB" w:rsidP="00D95FEB">
      <w:pPr>
        <w:spacing w:after="0" w:line="48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Figure</w:t>
      </w:r>
      <w:r w:rsidRPr="007370C1">
        <w:rPr>
          <w:rFonts w:ascii="Arial" w:hAnsi="Arial" w:cs="Arial"/>
          <w:sz w:val="24"/>
          <w:szCs w:val="28"/>
        </w:rPr>
        <w:t xml:space="preserve"> 1: Text</w:t>
      </w:r>
      <w:r w:rsidRPr="007370C1">
        <w:rPr>
          <w:rFonts w:ascii="Arial" w:hAnsi="Arial" w:cs="Arial"/>
          <w:sz w:val="24"/>
          <w:szCs w:val="28"/>
        </w:rPr>
        <w:tab/>
      </w:r>
      <w:r w:rsidRPr="007370C1">
        <w:rPr>
          <w:rFonts w:ascii="Arial" w:hAnsi="Arial" w:cs="Arial"/>
          <w:sz w:val="24"/>
          <w:szCs w:val="28"/>
        </w:rPr>
        <w:tab/>
      </w:r>
      <w:r w:rsidRPr="007370C1">
        <w:rPr>
          <w:rFonts w:ascii="Arial" w:hAnsi="Arial" w:cs="Arial"/>
          <w:sz w:val="24"/>
          <w:szCs w:val="28"/>
        </w:rPr>
        <w:tab/>
      </w:r>
      <w:r w:rsidRPr="007370C1">
        <w:rPr>
          <w:rFonts w:ascii="Arial" w:hAnsi="Arial" w:cs="Arial"/>
          <w:sz w:val="24"/>
          <w:szCs w:val="28"/>
        </w:rPr>
        <w:tab/>
      </w:r>
      <w:r w:rsidRPr="007370C1">
        <w:rPr>
          <w:rFonts w:ascii="Arial" w:hAnsi="Arial" w:cs="Arial"/>
          <w:sz w:val="24"/>
          <w:szCs w:val="28"/>
        </w:rPr>
        <w:tab/>
      </w:r>
      <w:r w:rsidRPr="007370C1">
        <w:rPr>
          <w:rFonts w:ascii="Arial" w:hAnsi="Arial" w:cs="Arial"/>
          <w:sz w:val="24"/>
          <w:szCs w:val="28"/>
        </w:rPr>
        <w:tab/>
      </w:r>
      <w:r>
        <w:rPr>
          <w:rFonts w:ascii="Arial" w:hAnsi="Arial" w:cs="Arial"/>
          <w:sz w:val="24"/>
          <w:szCs w:val="28"/>
        </w:rPr>
        <w:tab/>
      </w:r>
      <w:r w:rsidRPr="007370C1">
        <w:rPr>
          <w:rFonts w:ascii="Arial" w:hAnsi="Arial" w:cs="Arial"/>
          <w:sz w:val="24"/>
          <w:szCs w:val="28"/>
        </w:rPr>
        <w:tab/>
      </w:r>
      <w:r w:rsidRPr="007370C1">
        <w:rPr>
          <w:rFonts w:ascii="Arial" w:hAnsi="Arial" w:cs="Arial"/>
          <w:sz w:val="24"/>
          <w:szCs w:val="28"/>
        </w:rPr>
        <w:tab/>
      </w:r>
      <w:r>
        <w:rPr>
          <w:rFonts w:ascii="Arial" w:hAnsi="Arial" w:cs="Arial"/>
          <w:sz w:val="24"/>
          <w:szCs w:val="28"/>
        </w:rPr>
        <w:tab/>
      </w:r>
    </w:p>
    <w:p w:rsidR="00D95FEB" w:rsidRPr="00613FE5" w:rsidRDefault="00D95FEB" w:rsidP="00D95FEB">
      <w:pPr>
        <w:spacing w:after="0" w:line="36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8"/>
          <w:szCs w:val="28"/>
        </w:rPr>
        <w:t>…</w:t>
      </w: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576F78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95FEB" w:rsidRDefault="00D95FEB" w:rsidP="00D95FEB">
      <w:pPr>
        <w:spacing w:after="0" w:line="360" w:lineRule="auto"/>
        <w:rPr>
          <w:rFonts w:ascii="Arial" w:hAnsi="Arial" w:cs="Arial"/>
          <w:b/>
          <w:sz w:val="28"/>
          <w:szCs w:val="28"/>
        </w:rPr>
      </w:pPr>
      <w:r w:rsidRPr="007370C1">
        <w:rPr>
          <w:rFonts w:ascii="Arial" w:hAnsi="Arial" w:cs="Arial"/>
          <w:b/>
          <w:sz w:val="28"/>
          <w:szCs w:val="28"/>
        </w:rPr>
        <w:t xml:space="preserve">7. </w:t>
      </w:r>
      <w:r>
        <w:rPr>
          <w:rFonts w:ascii="Arial" w:hAnsi="Arial" w:cs="Arial"/>
          <w:b/>
          <w:sz w:val="28"/>
          <w:szCs w:val="28"/>
        </w:rPr>
        <w:t>List of tables</w:t>
      </w:r>
    </w:p>
    <w:p w:rsidR="00D95FEB" w:rsidRDefault="00D95FEB" w:rsidP="00D95FEB">
      <w:pPr>
        <w:spacing w:after="0" w:line="360" w:lineRule="auto"/>
        <w:rPr>
          <w:rFonts w:ascii="Arial" w:hAnsi="Arial" w:cs="Arial"/>
          <w:sz w:val="28"/>
          <w:szCs w:val="28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  <w:r w:rsidRPr="007370C1">
        <w:rPr>
          <w:rFonts w:ascii="Arial" w:hAnsi="Arial" w:cs="Arial"/>
          <w:sz w:val="24"/>
          <w:szCs w:val="28"/>
          <w:lang w:val="en-US"/>
        </w:rPr>
        <w:t>Ta</w:t>
      </w:r>
      <w:r>
        <w:rPr>
          <w:rFonts w:ascii="Arial" w:hAnsi="Arial" w:cs="Arial"/>
          <w:sz w:val="24"/>
          <w:szCs w:val="28"/>
          <w:lang w:val="en-US"/>
        </w:rPr>
        <w:t>ble</w:t>
      </w:r>
      <w:r w:rsidRPr="007370C1">
        <w:rPr>
          <w:rFonts w:ascii="Arial" w:hAnsi="Arial" w:cs="Arial"/>
          <w:sz w:val="24"/>
          <w:szCs w:val="28"/>
          <w:lang w:val="en-US"/>
        </w:rPr>
        <w:t xml:space="preserve"> 1: Text</w:t>
      </w:r>
      <w:r w:rsidRPr="007370C1">
        <w:rPr>
          <w:rFonts w:ascii="Arial" w:hAnsi="Arial" w:cs="Arial"/>
          <w:sz w:val="28"/>
          <w:szCs w:val="28"/>
          <w:lang w:val="en-US"/>
        </w:rPr>
        <w:tab/>
      </w: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015B53" w:rsidRDefault="00015B53" w:rsidP="00015B53">
      <w:pPr>
        <w:spacing w:after="0" w:line="360" w:lineRule="auto"/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Arial" w:hAnsi="Arial" w:cs="Arial"/>
          <w:b/>
          <w:sz w:val="28"/>
          <w:szCs w:val="28"/>
          <w:lang w:val="en-US"/>
        </w:rPr>
        <w:t>8</w:t>
      </w:r>
      <w:r w:rsidRPr="007370C1">
        <w:rPr>
          <w:rFonts w:ascii="Arial" w:hAnsi="Arial" w:cs="Arial"/>
          <w:b/>
          <w:sz w:val="28"/>
          <w:szCs w:val="28"/>
          <w:lang w:val="en-US"/>
        </w:rPr>
        <w:t xml:space="preserve">. </w:t>
      </w:r>
      <w:r>
        <w:rPr>
          <w:rFonts w:ascii="Arial" w:hAnsi="Arial" w:cs="Arial"/>
          <w:b/>
          <w:sz w:val="28"/>
          <w:szCs w:val="28"/>
          <w:lang w:val="en-US"/>
        </w:rPr>
        <w:t>References</w:t>
      </w:r>
    </w:p>
    <w:p w:rsidR="00015B53" w:rsidRPr="007370C1" w:rsidRDefault="00015B53" w:rsidP="00015B53">
      <w:pPr>
        <w:spacing w:after="0" w:line="360" w:lineRule="auto"/>
        <w:rPr>
          <w:rFonts w:ascii="Arial" w:hAnsi="Arial" w:cs="Arial"/>
          <w:sz w:val="28"/>
          <w:szCs w:val="28"/>
          <w:lang w:val="en-US"/>
        </w:rPr>
      </w:pPr>
    </w:p>
    <w:p w:rsidR="00015B53" w:rsidRPr="00B46BCC" w:rsidRDefault="00015B53" w:rsidP="00015B53">
      <w:pPr>
        <w:pStyle w:val="EndNoteBibliography"/>
        <w:spacing w:before="240" w:after="240" w:line="360" w:lineRule="auto"/>
      </w:pPr>
      <w:r>
        <w:rPr>
          <w:szCs w:val="24"/>
        </w:rPr>
        <w:fldChar w:fldCharType="begin"/>
      </w:r>
      <w:r w:rsidRPr="007370C1">
        <w:rPr>
          <w:szCs w:val="24"/>
        </w:rPr>
        <w:instrText xml:space="preserve"> ADDIN EN.REFLIST </w:instrText>
      </w:r>
      <w:r>
        <w:rPr>
          <w:szCs w:val="24"/>
        </w:rPr>
        <w:fldChar w:fldCharType="separate"/>
      </w:r>
      <w:bookmarkStart w:id="1" w:name="_ENREF_1"/>
      <w:r w:rsidRPr="007370C1">
        <w:t xml:space="preserve">Adhesion Scoring Group. </w:t>
      </w:r>
      <w:r w:rsidRPr="00B46BCC">
        <w:t>Improvement of interobserver reproducibility</w:t>
      </w:r>
      <w:r>
        <w:t xml:space="preserve"> of adhesion scoring systems. Fertil Steril</w:t>
      </w:r>
      <w:r w:rsidRPr="00B46BCC">
        <w:t xml:space="preserve"> 1994;</w:t>
      </w:r>
      <w:r>
        <w:t xml:space="preserve"> 62</w:t>
      </w:r>
      <w:r w:rsidRPr="00B46BCC">
        <w:t>:</w:t>
      </w:r>
      <w:r>
        <w:t xml:space="preserve"> </w:t>
      </w:r>
      <w:r w:rsidRPr="00B46BCC">
        <w:t>984-988</w:t>
      </w:r>
      <w:bookmarkEnd w:id="1"/>
    </w:p>
    <w:p w:rsidR="00015B53" w:rsidRPr="00B46BCC" w:rsidRDefault="00015B53" w:rsidP="00015B53">
      <w:pPr>
        <w:pStyle w:val="EndNoteBibliography"/>
        <w:spacing w:after="240" w:line="360" w:lineRule="auto"/>
      </w:pPr>
      <w:bookmarkStart w:id="2" w:name="_ENREF_2"/>
      <w:r w:rsidRPr="00B46BCC">
        <w:t>Andersson-Sjoland A, Erjefalt JS, Bjermer L, Eriksson L und Westergren-Thorsson G. Fibrocytes are associated with vascular and parenchymal remodelling in patients with obliter</w:t>
      </w:r>
      <w:r>
        <w:t>ative bronchiolitis. Respir Res</w:t>
      </w:r>
      <w:r w:rsidRPr="00B46BCC">
        <w:t xml:space="preserve"> 2009;</w:t>
      </w:r>
      <w:r>
        <w:t xml:space="preserve"> </w:t>
      </w:r>
      <w:r w:rsidRPr="00B46BCC">
        <w:t>10:</w:t>
      </w:r>
      <w:r>
        <w:t xml:space="preserve"> </w:t>
      </w:r>
      <w:r w:rsidRPr="00B46BCC">
        <w:t>103</w:t>
      </w:r>
      <w:bookmarkEnd w:id="2"/>
    </w:p>
    <w:p w:rsidR="00015B53" w:rsidRPr="00613FE5" w:rsidRDefault="00015B53" w:rsidP="00015B53">
      <w:pPr>
        <w:pStyle w:val="EndNoteBibliography"/>
        <w:spacing w:after="240" w:line="360" w:lineRule="auto"/>
        <w:rPr>
          <w:szCs w:val="28"/>
        </w:rPr>
      </w:pPr>
      <w:bookmarkStart w:id="3" w:name="_ENREF_4"/>
      <w:r w:rsidRPr="00B46BCC">
        <w:t>Balingit PP, Armstrong DG, Reyzelman AM, Bolton L, Ve</w:t>
      </w:r>
      <w:r>
        <w:t xml:space="preserve">rco SJ, Rodgers KE, Nigh KA, </w:t>
      </w:r>
      <w:r w:rsidRPr="00B46BCC">
        <w:t>diZerega GS. NorLeu3-A(1-7) stimulation of diabetic foot ulcer healing: results of a randomized, parallel-group, double-blind, placebo-controlled phase 2 cli</w:t>
      </w:r>
      <w:r>
        <w:t>nical trial. Wound Repair Regen</w:t>
      </w:r>
      <w:r w:rsidRPr="00B46BCC">
        <w:t xml:space="preserve"> 201</w:t>
      </w:r>
      <w:r>
        <w:t>2; 20</w:t>
      </w:r>
      <w:r w:rsidRPr="00B46BCC">
        <w:t>:</w:t>
      </w:r>
      <w:r>
        <w:t xml:space="preserve"> </w:t>
      </w:r>
      <w:r w:rsidRPr="00B46BCC">
        <w:t>482-490</w:t>
      </w:r>
      <w:bookmarkEnd w:id="3"/>
      <w:r>
        <w:rPr>
          <w:szCs w:val="24"/>
        </w:rPr>
        <w:fldChar w:fldCharType="end"/>
      </w:r>
    </w:p>
    <w:p w:rsidR="00015B53" w:rsidRDefault="00015B53" w:rsidP="00D95FE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:rsidR="00D95FEB" w:rsidRDefault="00D95FEB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015B53">
      <w:pPr>
        <w:spacing w:after="0" w:line="36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9</w:t>
      </w:r>
      <w:r w:rsidRPr="00DA7E33">
        <w:rPr>
          <w:rFonts w:ascii="Arial" w:hAnsi="Arial" w:cs="Arial"/>
          <w:b/>
          <w:sz w:val="28"/>
          <w:szCs w:val="28"/>
        </w:rPr>
        <w:t xml:space="preserve">. </w:t>
      </w:r>
      <w:r>
        <w:rPr>
          <w:rFonts w:ascii="Arial" w:hAnsi="Arial" w:cs="Arial"/>
          <w:b/>
          <w:sz w:val="28"/>
          <w:szCs w:val="28"/>
        </w:rPr>
        <w:t>Acknowledgements</w:t>
      </w:r>
    </w:p>
    <w:p w:rsidR="00015B53" w:rsidRPr="00DA7E33" w:rsidRDefault="00015B53" w:rsidP="00015B53">
      <w:pPr>
        <w:spacing w:after="0" w:line="360" w:lineRule="auto"/>
        <w:rPr>
          <w:rFonts w:ascii="Arial" w:hAnsi="Arial" w:cs="Arial"/>
          <w:b/>
          <w:sz w:val="28"/>
          <w:szCs w:val="28"/>
        </w:rPr>
      </w:pPr>
    </w:p>
    <w:p w:rsidR="00015B53" w:rsidRPr="00613FE5" w:rsidRDefault="00015B53" w:rsidP="00015B53">
      <w:pPr>
        <w:spacing w:after="0" w:line="360" w:lineRule="auto"/>
        <w:rPr>
          <w:rFonts w:ascii="Arial" w:hAnsi="Arial" w:cs="Arial"/>
          <w:sz w:val="24"/>
          <w:szCs w:val="28"/>
        </w:rPr>
      </w:pPr>
      <w:r w:rsidRPr="00613FE5">
        <w:rPr>
          <w:rFonts w:ascii="Arial" w:hAnsi="Arial" w:cs="Arial"/>
          <w:sz w:val="24"/>
          <w:szCs w:val="28"/>
        </w:rPr>
        <w:t>…</w:t>
      </w:r>
    </w:p>
    <w:p w:rsidR="00015B53" w:rsidRDefault="00015B53" w:rsidP="00015B53">
      <w:pPr>
        <w:spacing w:after="0" w:line="480" w:lineRule="auto"/>
        <w:rPr>
          <w:rFonts w:ascii="Arial" w:hAnsi="Arial" w:cs="Arial"/>
          <w:sz w:val="24"/>
          <w:szCs w:val="28"/>
          <w:lang w:val="en-US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015B53">
        <w:rPr>
          <w:rFonts w:ascii="Arial" w:hAnsi="Arial" w:cs="Arial"/>
          <w:b/>
          <w:sz w:val="28"/>
          <w:szCs w:val="28"/>
        </w:rPr>
        <w:t xml:space="preserve">10. </w:t>
      </w:r>
      <w:r>
        <w:rPr>
          <w:rFonts w:ascii="Arial" w:hAnsi="Arial" w:cs="Arial"/>
          <w:b/>
          <w:sz w:val="28"/>
          <w:szCs w:val="28"/>
        </w:rPr>
        <w:t xml:space="preserve">Curriculum Vitae   </w:t>
      </w: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15B53" w:rsidRPr="00B3281A" w:rsidRDefault="00015B53" w:rsidP="00015B53">
      <w:pPr>
        <w:rPr>
          <w:rFonts w:ascii="Arial" w:hAnsi="Arial" w:cs="Arial"/>
          <w:b/>
          <w:sz w:val="24"/>
          <w:szCs w:val="24"/>
        </w:rPr>
      </w:pPr>
      <w:r w:rsidRPr="000C13B8">
        <w:rPr>
          <w:rFonts w:ascii="Arial" w:hAnsi="Arial" w:cs="Arial"/>
          <w:b/>
          <w:sz w:val="24"/>
          <w:szCs w:val="24"/>
        </w:rPr>
        <w:t>Personal Data</w:t>
      </w:r>
    </w:p>
    <w:p w:rsidR="00015B53" w:rsidRDefault="00015B53" w:rsidP="00015B5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</w:t>
      </w:r>
      <w:r w:rsidRPr="00FC7257">
        <w:rPr>
          <w:rFonts w:ascii="Arial" w:hAnsi="Arial" w:cs="Arial"/>
          <w:sz w:val="24"/>
          <w:szCs w:val="24"/>
        </w:rPr>
        <w:t>ame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:rsidR="00015B53" w:rsidRDefault="00015B53" w:rsidP="00015B5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e of birth: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:rsidR="00015B53" w:rsidRPr="00FC7257" w:rsidRDefault="00015B53" w:rsidP="00015B5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</w:t>
      </w:r>
    </w:p>
    <w:p w:rsidR="00015B53" w:rsidRDefault="00015B53" w:rsidP="00015B53">
      <w:pPr>
        <w:rPr>
          <w:rFonts w:ascii="Arial" w:hAnsi="Arial" w:cs="Arial"/>
          <w:sz w:val="24"/>
          <w:szCs w:val="24"/>
        </w:rPr>
      </w:pPr>
    </w:p>
    <w:p w:rsidR="00015B53" w:rsidRDefault="00015B53" w:rsidP="00015B53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rofessional Experiences</w:t>
      </w:r>
    </w:p>
    <w:p w:rsidR="00015B53" w:rsidRDefault="00015B53" w:rsidP="00015B53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nce 2016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Position  </w:t>
      </w:r>
    </w:p>
    <w:p w:rsidR="00015B53" w:rsidRDefault="00015B53" w:rsidP="00015B53">
      <w:pPr>
        <w:spacing w:after="0" w:line="360" w:lineRule="auto"/>
        <w:ind w:left="283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stitute XXXXX 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:rsidR="00015B53" w:rsidRDefault="00015B53" w:rsidP="00015B53">
      <w:pPr>
        <w:spacing w:after="0" w:line="360" w:lineRule="auto"/>
        <w:ind w:left="2835"/>
        <w:rPr>
          <w:rFonts w:ascii="Arial" w:hAnsi="Arial" w:cs="Arial"/>
          <w:sz w:val="24"/>
          <w:szCs w:val="24"/>
        </w:rPr>
      </w:pPr>
      <w:r w:rsidRPr="00FC7257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sz w:val="24"/>
          <w:szCs w:val="24"/>
        </w:rPr>
        <w:t>Director</w:t>
      </w:r>
      <w:r w:rsidRPr="00FC7257">
        <w:rPr>
          <w:rFonts w:ascii="Arial" w:hAnsi="Arial" w:cs="Arial"/>
          <w:sz w:val="24"/>
          <w:szCs w:val="24"/>
        </w:rPr>
        <w:t xml:space="preserve">: </w:t>
      </w:r>
      <w:r w:rsidRPr="00832686">
        <w:rPr>
          <w:rFonts w:ascii="Arial" w:hAnsi="Arial" w:cs="Arial"/>
          <w:sz w:val="24"/>
          <w:szCs w:val="24"/>
        </w:rPr>
        <w:t>Prof. Dr.</w:t>
      </w:r>
      <w:r>
        <w:rPr>
          <w:rFonts w:ascii="Arial" w:hAnsi="Arial" w:cs="Arial"/>
          <w:sz w:val="24"/>
          <w:szCs w:val="24"/>
        </w:rPr>
        <w:t xml:space="preserve"> …. </w:t>
      </w:r>
      <w:r w:rsidRPr="00FC7257">
        <w:rPr>
          <w:rFonts w:ascii="Arial" w:hAnsi="Arial" w:cs="Arial"/>
          <w:sz w:val="24"/>
          <w:szCs w:val="24"/>
        </w:rPr>
        <w:t>)</w:t>
      </w:r>
    </w:p>
    <w:p w:rsidR="00015B53" w:rsidRDefault="00015B53" w:rsidP="00015B53">
      <w:pPr>
        <w:spacing w:line="360" w:lineRule="auto"/>
        <w:rPr>
          <w:rFonts w:ascii="Arial" w:hAnsi="Arial" w:cs="Arial"/>
          <w:sz w:val="24"/>
          <w:szCs w:val="24"/>
        </w:rPr>
      </w:pPr>
      <w:r w:rsidRPr="00FC7257">
        <w:rPr>
          <w:rFonts w:ascii="Arial" w:hAnsi="Arial" w:cs="Arial"/>
          <w:sz w:val="24"/>
          <w:szCs w:val="24"/>
        </w:rPr>
        <w:t>…</w:t>
      </w:r>
    </w:p>
    <w:p w:rsidR="00015B53" w:rsidRPr="00FC7257" w:rsidRDefault="00015B53" w:rsidP="00015B53">
      <w:pPr>
        <w:rPr>
          <w:rFonts w:ascii="Arial" w:hAnsi="Arial" w:cs="Arial"/>
          <w:sz w:val="24"/>
          <w:szCs w:val="24"/>
        </w:rPr>
      </w:pPr>
    </w:p>
    <w:p w:rsidR="00015B53" w:rsidRDefault="00015B53" w:rsidP="00015B53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ducation</w:t>
      </w:r>
    </w:p>
    <w:p w:rsidR="00015B53" w:rsidRDefault="00015B53" w:rsidP="00015B5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/</w:t>
      </w:r>
      <w:r w:rsidRPr="00087774">
        <w:rPr>
          <w:rFonts w:ascii="Arial" w:hAnsi="Arial" w:cs="Arial"/>
          <w:sz w:val="24"/>
          <w:szCs w:val="24"/>
        </w:rPr>
        <w:t>2009</w:t>
      </w:r>
      <w:r>
        <w:rPr>
          <w:rFonts w:ascii="Arial" w:hAnsi="Arial" w:cs="Arial"/>
          <w:sz w:val="24"/>
          <w:szCs w:val="24"/>
        </w:rPr>
        <w:t xml:space="preserve"> - 06/2016</w:t>
      </w:r>
      <w:r w:rsidRPr="00087774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Master of Science in  </w:t>
      </w:r>
    </w:p>
    <w:p w:rsidR="00015B53" w:rsidRDefault="00015B53" w:rsidP="00015B53">
      <w:pPr>
        <w:ind w:left="2268" w:firstLine="56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niversity </w:t>
      </w:r>
    </w:p>
    <w:p w:rsidR="00015B53" w:rsidRDefault="00015B53" w:rsidP="00015B5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</w:t>
      </w:r>
    </w:p>
    <w:p w:rsidR="00015B53" w:rsidRDefault="00015B53" w:rsidP="00015B53">
      <w:pPr>
        <w:rPr>
          <w:rFonts w:ascii="Arial" w:hAnsi="Arial" w:cs="Arial"/>
          <w:sz w:val="24"/>
          <w:szCs w:val="24"/>
        </w:rPr>
      </w:pPr>
    </w:p>
    <w:p w:rsidR="00015B53" w:rsidRPr="00D95FEB" w:rsidRDefault="00015B53" w:rsidP="00D95FEB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sectPr w:rsidR="00015B53" w:rsidRPr="00D95FEB" w:rsidSect="007B36B5">
      <w:headerReference w:type="default" r:id="rId8"/>
      <w:pgSz w:w="11906" w:h="16838"/>
      <w:pgMar w:top="1814" w:right="1247" w:bottom="1701" w:left="1247" w:header="708" w:footer="142" w:gutter="0"/>
      <w:pgNumType w:start="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4C66" w:rsidRDefault="00744C66" w:rsidP="00031926">
      <w:pPr>
        <w:spacing w:after="0" w:line="240" w:lineRule="auto"/>
      </w:pPr>
      <w:r>
        <w:separator/>
      </w:r>
    </w:p>
  </w:endnote>
  <w:endnote w:type="continuationSeparator" w:id="0">
    <w:p w:rsidR="00744C66" w:rsidRDefault="00744C66" w:rsidP="000319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4C66" w:rsidRDefault="00744C66" w:rsidP="00031926">
      <w:pPr>
        <w:spacing w:after="0" w:line="240" w:lineRule="auto"/>
      </w:pPr>
      <w:r>
        <w:separator/>
      </w:r>
    </w:p>
  </w:footnote>
  <w:footnote w:type="continuationSeparator" w:id="0">
    <w:p w:rsidR="00744C66" w:rsidRDefault="00744C66" w:rsidP="000319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82166024"/>
      <w:docPartObj>
        <w:docPartGallery w:val="Page Numbers (Top of Page)"/>
        <w:docPartUnique/>
      </w:docPartObj>
    </w:sdtPr>
    <w:sdtEndPr>
      <w:rPr>
        <w:rFonts w:ascii="Arial" w:hAnsi="Arial" w:cs="Arial"/>
        <w:sz w:val="24"/>
        <w:szCs w:val="24"/>
      </w:rPr>
    </w:sdtEndPr>
    <w:sdtContent>
      <w:p w:rsidR="00CE0CD1" w:rsidRPr="007B36B5" w:rsidRDefault="007B36B5" w:rsidP="007B36B5">
        <w:pPr>
          <w:pStyle w:val="Kopfzeile"/>
          <w:jc w:val="center"/>
          <w:rPr>
            <w:rFonts w:ascii="Arial" w:hAnsi="Arial" w:cs="Arial"/>
            <w:sz w:val="24"/>
            <w:szCs w:val="24"/>
          </w:rPr>
        </w:pPr>
        <w:r w:rsidRPr="007B36B5">
          <w:rPr>
            <w:rFonts w:ascii="Arial" w:hAnsi="Arial" w:cs="Arial"/>
            <w:sz w:val="24"/>
            <w:szCs w:val="24"/>
          </w:rPr>
          <w:fldChar w:fldCharType="begin"/>
        </w:r>
        <w:r w:rsidRPr="007B36B5">
          <w:rPr>
            <w:rFonts w:ascii="Arial" w:hAnsi="Arial" w:cs="Arial"/>
            <w:sz w:val="24"/>
            <w:szCs w:val="24"/>
          </w:rPr>
          <w:instrText>PAGE   \* MERGEFORMAT</w:instrText>
        </w:r>
        <w:r w:rsidRPr="007B36B5">
          <w:rPr>
            <w:rFonts w:ascii="Arial" w:hAnsi="Arial" w:cs="Arial"/>
            <w:sz w:val="24"/>
            <w:szCs w:val="24"/>
          </w:rPr>
          <w:fldChar w:fldCharType="separate"/>
        </w:r>
        <w:r w:rsidR="00BF398E">
          <w:rPr>
            <w:rFonts w:ascii="Arial" w:hAnsi="Arial" w:cs="Arial"/>
            <w:noProof/>
            <w:sz w:val="24"/>
            <w:szCs w:val="24"/>
          </w:rPr>
          <w:t>3</w:t>
        </w:r>
        <w:r w:rsidRPr="007B36B5">
          <w:rPr>
            <w:rFonts w:ascii="Arial" w:hAnsi="Arial" w:cs="Arial"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D9C88DF4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8507673"/>
    <w:multiLevelType w:val="multilevel"/>
    <w:tmpl w:val="F4284574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  <w:sz w:val="28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" w15:restartNumberingAfterBreak="0">
    <w:nsid w:val="3A591588"/>
    <w:multiLevelType w:val="hybridMultilevel"/>
    <w:tmpl w:val="47EA564C"/>
    <w:lvl w:ilvl="0" w:tplc="0407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506" w:hanging="360"/>
      </w:pPr>
    </w:lvl>
    <w:lvl w:ilvl="2" w:tplc="0407001B">
      <w:start w:val="1"/>
      <w:numFmt w:val="lowerRoman"/>
      <w:lvlText w:val="%3."/>
      <w:lvlJc w:val="right"/>
      <w:pPr>
        <w:ind w:left="2226" w:hanging="180"/>
      </w:pPr>
    </w:lvl>
    <w:lvl w:ilvl="3" w:tplc="0407000F" w:tentative="1">
      <w:start w:val="1"/>
      <w:numFmt w:val="decimal"/>
      <w:lvlText w:val="%4."/>
      <w:lvlJc w:val="left"/>
      <w:pPr>
        <w:ind w:left="2946" w:hanging="360"/>
      </w:pPr>
    </w:lvl>
    <w:lvl w:ilvl="4" w:tplc="04070019" w:tentative="1">
      <w:start w:val="1"/>
      <w:numFmt w:val="lowerLetter"/>
      <w:lvlText w:val="%5."/>
      <w:lvlJc w:val="left"/>
      <w:pPr>
        <w:ind w:left="3666" w:hanging="360"/>
      </w:pPr>
    </w:lvl>
    <w:lvl w:ilvl="5" w:tplc="0407001B" w:tentative="1">
      <w:start w:val="1"/>
      <w:numFmt w:val="lowerRoman"/>
      <w:lvlText w:val="%6."/>
      <w:lvlJc w:val="right"/>
      <w:pPr>
        <w:ind w:left="4386" w:hanging="180"/>
      </w:pPr>
    </w:lvl>
    <w:lvl w:ilvl="6" w:tplc="0407000F" w:tentative="1">
      <w:start w:val="1"/>
      <w:numFmt w:val="decimal"/>
      <w:lvlText w:val="%7."/>
      <w:lvlJc w:val="left"/>
      <w:pPr>
        <w:ind w:left="5106" w:hanging="360"/>
      </w:pPr>
    </w:lvl>
    <w:lvl w:ilvl="7" w:tplc="04070019" w:tentative="1">
      <w:start w:val="1"/>
      <w:numFmt w:val="lowerLetter"/>
      <w:lvlText w:val="%8."/>
      <w:lvlJc w:val="left"/>
      <w:pPr>
        <w:ind w:left="5826" w:hanging="360"/>
      </w:pPr>
    </w:lvl>
    <w:lvl w:ilvl="8" w:tplc="0407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40CB5A42"/>
    <w:multiLevelType w:val="multilevel"/>
    <w:tmpl w:val="AED81580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37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4" w15:restartNumberingAfterBreak="0">
    <w:nsid w:val="435A157A"/>
    <w:multiLevelType w:val="multilevel"/>
    <w:tmpl w:val="3D72C5B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5" w15:restartNumberingAfterBreak="0">
    <w:nsid w:val="5A385E33"/>
    <w:multiLevelType w:val="multilevel"/>
    <w:tmpl w:val="3D72C5B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131078" w:nlCheck="1" w:checkStyle="0"/>
  <w:activeWritingStyle w:appName="MSWord" w:lang="en-US" w:vendorID="64" w:dllVersion="131078" w:nlCheck="1" w:checkStyle="1"/>
  <w:defaultTabStop w:val="567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jEyMzc1MjG2MLVQ0lEKTi0uzszPAykwqgUAE823IywAAAA="/>
  </w:docVars>
  <w:rsids>
    <w:rsidRoot w:val="00417E05"/>
    <w:rsid w:val="00015B53"/>
    <w:rsid w:val="00020580"/>
    <w:rsid w:val="00020BFF"/>
    <w:rsid w:val="00031926"/>
    <w:rsid w:val="00034489"/>
    <w:rsid w:val="00052709"/>
    <w:rsid w:val="00056C09"/>
    <w:rsid w:val="000574E6"/>
    <w:rsid w:val="0006333C"/>
    <w:rsid w:val="000756CC"/>
    <w:rsid w:val="00087774"/>
    <w:rsid w:val="00091A5F"/>
    <w:rsid w:val="000B2D35"/>
    <w:rsid w:val="000C1A33"/>
    <w:rsid w:val="000C7639"/>
    <w:rsid w:val="000E463B"/>
    <w:rsid w:val="000F11E1"/>
    <w:rsid w:val="00105D37"/>
    <w:rsid w:val="00107914"/>
    <w:rsid w:val="001219FE"/>
    <w:rsid w:val="00123C95"/>
    <w:rsid w:val="00127552"/>
    <w:rsid w:val="00187519"/>
    <w:rsid w:val="00196358"/>
    <w:rsid w:val="001B098C"/>
    <w:rsid w:val="001B2FA0"/>
    <w:rsid w:val="001C0BF1"/>
    <w:rsid w:val="001C3630"/>
    <w:rsid w:val="0020254D"/>
    <w:rsid w:val="00222A48"/>
    <w:rsid w:val="002247D6"/>
    <w:rsid w:val="00255280"/>
    <w:rsid w:val="002612E3"/>
    <w:rsid w:val="00265FAC"/>
    <w:rsid w:val="002833BE"/>
    <w:rsid w:val="002859E4"/>
    <w:rsid w:val="002C650D"/>
    <w:rsid w:val="002D7532"/>
    <w:rsid w:val="002E20DA"/>
    <w:rsid w:val="002E7D14"/>
    <w:rsid w:val="002F1B30"/>
    <w:rsid w:val="002F46F8"/>
    <w:rsid w:val="00313364"/>
    <w:rsid w:val="0031739A"/>
    <w:rsid w:val="003248F3"/>
    <w:rsid w:val="00324928"/>
    <w:rsid w:val="003441D7"/>
    <w:rsid w:val="00350C60"/>
    <w:rsid w:val="00351F6F"/>
    <w:rsid w:val="00353319"/>
    <w:rsid w:val="00357B11"/>
    <w:rsid w:val="00362EA9"/>
    <w:rsid w:val="00363995"/>
    <w:rsid w:val="00370A41"/>
    <w:rsid w:val="0037213C"/>
    <w:rsid w:val="003955A1"/>
    <w:rsid w:val="003A04B6"/>
    <w:rsid w:val="003B3521"/>
    <w:rsid w:val="003F60F7"/>
    <w:rsid w:val="003F6A83"/>
    <w:rsid w:val="00412D4E"/>
    <w:rsid w:val="00417E05"/>
    <w:rsid w:val="00431578"/>
    <w:rsid w:val="00450398"/>
    <w:rsid w:val="00463B70"/>
    <w:rsid w:val="004663D7"/>
    <w:rsid w:val="00472818"/>
    <w:rsid w:val="004A2AE0"/>
    <w:rsid w:val="004C4C28"/>
    <w:rsid w:val="004C63BF"/>
    <w:rsid w:val="00502137"/>
    <w:rsid w:val="00515DD9"/>
    <w:rsid w:val="00516DE1"/>
    <w:rsid w:val="005270A4"/>
    <w:rsid w:val="00531B5B"/>
    <w:rsid w:val="00534F42"/>
    <w:rsid w:val="00540CE7"/>
    <w:rsid w:val="0054465B"/>
    <w:rsid w:val="00554D7E"/>
    <w:rsid w:val="00572AA7"/>
    <w:rsid w:val="00576F78"/>
    <w:rsid w:val="00577D20"/>
    <w:rsid w:val="005A4B6E"/>
    <w:rsid w:val="005B4280"/>
    <w:rsid w:val="005C2C3B"/>
    <w:rsid w:val="005E3569"/>
    <w:rsid w:val="005E595D"/>
    <w:rsid w:val="005F191C"/>
    <w:rsid w:val="00607C70"/>
    <w:rsid w:val="00611A6D"/>
    <w:rsid w:val="0062454C"/>
    <w:rsid w:val="00632458"/>
    <w:rsid w:val="0064444F"/>
    <w:rsid w:val="00644C63"/>
    <w:rsid w:val="00661F7C"/>
    <w:rsid w:val="00666835"/>
    <w:rsid w:val="006760B7"/>
    <w:rsid w:val="006764FD"/>
    <w:rsid w:val="0069104D"/>
    <w:rsid w:val="006C2376"/>
    <w:rsid w:val="006C2443"/>
    <w:rsid w:val="006D2184"/>
    <w:rsid w:val="006E777D"/>
    <w:rsid w:val="006F5CC7"/>
    <w:rsid w:val="006F6BDC"/>
    <w:rsid w:val="00720532"/>
    <w:rsid w:val="0073226D"/>
    <w:rsid w:val="00744C66"/>
    <w:rsid w:val="0075391A"/>
    <w:rsid w:val="00753D5D"/>
    <w:rsid w:val="00754A61"/>
    <w:rsid w:val="007605DD"/>
    <w:rsid w:val="0077190E"/>
    <w:rsid w:val="00776027"/>
    <w:rsid w:val="007833AB"/>
    <w:rsid w:val="007A29FB"/>
    <w:rsid w:val="007A7285"/>
    <w:rsid w:val="007B36B5"/>
    <w:rsid w:val="007B46B4"/>
    <w:rsid w:val="007D4A10"/>
    <w:rsid w:val="007F1566"/>
    <w:rsid w:val="00802589"/>
    <w:rsid w:val="00807141"/>
    <w:rsid w:val="00810927"/>
    <w:rsid w:val="00815ED1"/>
    <w:rsid w:val="00816F5A"/>
    <w:rsid w:val="00832429"/>
    <w:rsid w:val="00832686"/>
    <w:rsid w:val="0083362E"/>
    <w:rsid w:val="0084103E"/>
    <w:rsid w:val="00842494"/>
    <w:rsid w:val="0087383C"/>
    <w:rsid w:val="00882E8F"/>
    <w:rsid w:val="00883F60"/>
    <w:rsid w:val="00884322"/>
    <w:rsid w:val="008B18AE"/>
    <w:rsid w:val="008C4814"/>
    <w:rsid w:val="0090120D"/>
    <w:rsid w:val="009224F5"/>
    <w:rsid w:val="00937D91"/>
    <w:rsid w:val="00956B05"/>
    <w:rsid w:val="009661A7"/>
    <w:rsid w:val="00973660"/>
    <w:rsid w:val="00974FEB"/>
    <w:rsid w:val="0097683B"/>
    <w:rsid w:val="00982B19"/>
    <w:rsid w:val="009B62B5"/>
    <w:rsid w:val="009C0863"/>
    <w:rsid w:val="009C290F"/>
    <w:rsid w:val="00A03115"/>
    <w:rsid w:val="00A06C8B"/>
    <w:rsid w:val="00A176D6"/>
    <w:rsid w:val="00A200D2"/>
    <w:rsid w:val="00A27C6E"/>
    <w:rsid w:val="00A27EB9"/>
    <w:rsid w:val="00A41497"/>
    <w:rsid w:val="00A52903"/>
    <w:rsid w:val="00A64A1C"/>
    <w:rsid w:val="00A738B1"/>
    <w:rsid w:val="00A81529"/>
    <w:rsid w:val="00A856BA"/>
    <w:rsid w:val="00AD6A70"/>
    <w:rsid w:val="00AE4B7C"/>
    <w:rsid w:val="00AE737B"/>
    <w:rsid w:val="00AF53CA"/>
    <w:rsid w:val="00AF6C5B"/>
    <w:rsid w:val="00AF76D7"/>
    <w:rsid w:val="00B10DD0"/>
    <w:rsid w:val="00B30A76"/>
    <w:rsid w:val="00B32B1E"/>
    <w:rsid w:val="00B357A7"/>
    <w:rsid w:val="00B420EC"/>
    <w:rsid w:val="00B47C51"/>
    <w:rsid w:val="00B508F3"/>
    <w:rsid w:val="00B56BC4"/>
    <w:rsid w:val="00B954A1"/>
    <w:rsid w:val="00BB0ECF"/>
    <w:rsid w:val="00BB7568"/>
    <w:rsid w:val="00BC5082"/>
    <w:rsid w:val="00BD468B"/>
    <w:rsid w:val="00BE2234"/>
    <w:rsid w:val="00BF398E"/>
    <w:rsid w:val="00BF3D17"/>
    <w:rsid w:val="00BF6F58"/>
    <w:rsid w:val="00C017A2"/>
    <w:rsid w:val="00C04CC9"/>
    <w:rsid w:val="00C05AA0"/>
    <w:rsid w:val="00C06987"/>
    <w:rsid w:val="00C41516"/>
    <w:rsid w:val="00C50261"/>
    <w:rsid w:val="00C52475"/>
    <w:rsid w:val="00C61D37"/>
    <w:rsid w:val="00C62C62"/>
    <w:rsid w:val="00C74B08"/>
    <w:rsid w:val="00C82F48"/>
    <w:rsid w:val="00CA6250"/>
    <w:rsid w:val="00CB110C"/>
    <w:rsid w:val="00CB12AB"/>
    <w:rsid w:val="00CC5BD2"/>
    <w:rsid w:val="00CE0CD1"/>
    <w:rsid w:val="00CE32ED"/>
    <w:rsid w:val="00CF35BB"/>
    <w:rsid w:val="00D17619"/>
    <w:rsid w:val="00D357E9"/>
    <w:rsid w:val="00D75D88"/>
    <w:rsid w:val="00D821F6"/>
    <w:rsid w:val="00D86DE0"/>
    <w:rsid w:val="00D95FEB"/>
    <w:rsid w:val="00DA537E"/>
    <w:rsid w:val="00DA6FA7"/>
    <w:rsid w:val="00DA7B91"/>
    <w:rsid w:val="00DB5E06"/>
    <w:rsid w:val="00DC121D"/>
    <w:rsid w:val="00DC618E"/>
    <w:rsid w:val="00DD13CB"/>
    <w:rsid w:val="00DD51C2"/>
    <w:rsid w:val="00DF1852"/>
    <w:rsid w:val="00DF37FF"/>
    <w:rsid w:val="00E1082E"/>
    <w:rsid w:val="00E167FC"/>
    <w:rsid w:val="00E20675"/>
    <w:rsid w:val="00E214C2"/>
    <w:rsid w:val="00E42A35"/>
    <w:rsid w:val="00E53716"/>
    <w:rsid w:val="00E556F9"/>
    <w:rsid w:val="00E55878"/>
    <w:rsid w:val="00E61832"/>
    <w:rsid w:val="00E76901"/>
    <w:rsid w:val="00EB6C6D"/>
    <w:rsid w:val="00EC5F98"/>
    <w:rsid w:val="00EE6579"/>
    <w:rsid w:val="00EF1093"/>
    <w:rsid w:val="00F92135"/>
    <w:rsid w:val="00F9357E"/>
    <w:rsid w:val="00FB7E99"/>
    <w:rsid w:val="00FC7257"/>
    <w:rsid w:val="00FD3C94"/>
    <w:rsid w:val="00FE5F3F"/>
    <w:rsid w:val="00FE7389"/>
    <w:rsid w:val="00FF4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5:docId w15:val="{005FE33E-66B9-469D-988A-EA427A06D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0574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7A29F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berschrift3">
    <w:name w:val="heading 3"/>
    <w:basedOn w:val="Standard"/>
    <w:link w:val="berschrift3Zchn"/>
    <w:uiPriority w:val="9"/>
    <w:qFormat/>
    <w:rsid w:val="00091A5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515D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C50261"/>
    <w:rPr>
      <w:color w:val="0000FF"/>
      <w:u w:val="single"/>
    </w:rPr>
  </w:style>
  <w:style w:type="character" w:styleId="Hervorhebung">
    <w:name w:val="Emphasis"/>
    <w:basedOn w:val="Absatz-Standardschriftart"/>
    <w:uiPriority w:val="20"/>
    <w:qFormat/>
    <w:rsid w:val="00502137"/>
    <w:rPr>
      <w:i/>
      <w:iCs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833B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833BE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833BE"/>
    <w:rPr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833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833BE"/>
    <w:rPr>
      <w:rFonts w:ascii="Segoe UI" w:hAnsi="Segoe UI" w:cs="Segoe UI"/>
      <w:sz w:val="18"/>
      <w:szCs w:val="18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2067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20675"/>
    <w:rPr>
      <w:b/>
      <w:bCs/>
      <w:sz w:val="20"/>
      <w:szCs w:val="20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91A5F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Aufzhlungszeichen">
    <w:name w:val="List Bullet"/>
    <w:basedOn w:val="Standard"/>
    <w:uiPriority w:val="99"/>
    <w:unhideWhenUsed/>
    <w:rsid w:val="007A7285"/>
    <w:pPr>
      <w:numPr>
        <w:numId w:val="1"/>
      </w:numPr>
      <w:contextualSpacing/>
    </w:pPr>
  </w:style>
  <w:style w:type="character" w:customStyle="1" w:styleId="element-citation">
    <w:name w:val="element-citation"/>
    <w:basedOn w:val="Absatz-Standardschriftart"/>
    <w:rsid w:val="00BF6F58"/>
  </w:style>
  <w:style w:type="character" w:customStyle="1" w:styleId="ref-journal">
    <w:name w:val="ref-journal"/>
    <w:basedOn w:val="Absatz-Standardschriftart"/>
    <w:rsid w:val="00BF6F58"/>
  </w:style>
  <w:style w:type="character" w:customStyle="1" w:styleId="ref-vol">
    <w:name w:val="ref-vol"/>
    <w:basedOn w:val="Absatz-Standardschriftart"/>
    <w:rsid w:val="00BF6F58"/>
  </w:style>
  <w:style w:type="paragraph" w:customStyle="1" w:styleId="CitaviLiteraturverzeichnis">
    <w:name w:val="Citavi Literaturverzeichnis"/>
    <w:basedOn w:val="Standard"/>
    <w:rsid w:val="00BF6F58"/>
    <w:pPr>
      <w:spacing w:after="0" w:line="240" w:lineRule="auto"/>
    </w:pPr>
    <w:rPr>
      <w:rFonts w:ascii="Segoe UI" w:eastAsia="Segoe UI" w:hAnsi="Segoe UI" w:cs="Segoe UI"/>
      <w:sz w:val="18"/>
      <w:szCs w:val="18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74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enabsatz">
    <w:name w:val="List Paragraph"/>
    <w:basedOn w:val="Standard"/>
    <w:uiPriority w:val="34"/>
    <w:qFormat/>
    <w:rsid w:val="000574E6"/>
    <w:pPr>
      <w:ind w:left="720"/>
      <w:contextualSpacing/>
    </w:pPr>
  </w:style>
  <w:style w:type="paragraph" w:customStyle="1" w:styleId="Default">
    <w:name w:val="Default"/>
    <w:uiPriority w:val="99"/>
    <w:rsid w:val="000574E6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Kopfzeile">
    <w:name w:val="header"/>
    <w:basedOn w:val="Standard"/>
    <w:link w:val="KopfzeileZchn"/>
    <w:uiPriority w:val="99"/>
    <w:unhideWhenUsed/>
    <w:rsid w:val="000319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31926"/>
  </w:style>
  <w:style w:type="paragraph" w:styleId="Fuzeile">
    <w:name w:val="footer"/>
    <w:basedOn w:val="Standard"/>
    <w:link w:val="FuzeileZchn"/>
    <w:uiPriority w:val="99"/>
    <w:unhideWhenUsed/>
    <w:rsid w:val="000319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31926"/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515DD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7A29F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A81529"/>
    <w:pPr>
      <w:spacing w:before="480" w:line="276" w:lineRule="auto"/>
      <w:outlineLvl w:val="9"/>
    </w:pPr>
    <w:rPr>
      <w:b/>
      <w:bCs/>
      <w:sz w:val="28"/>
      <w:szCs w:val="28"/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A81529"/>
    <w:pPr>
      <w:spacing w:after="100"/>
    </w:pPr>
  </w:style>
  <w:style w:type="table" w:styleId="Tabellenraster">
    <w:name w:val="Table Grid"/>
    <w:basedOn w:val="NormaleTabelle"/>
    <w:uiPriority w:val="39"/>
    <w:rsid w:val="005E59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Standard"/>
    <w:link w:val="EndNoteBibliographyZchn"/>
    <w:rsid w:val="00015B53"/>
    <w:pPr>
      <w:spacing w:after="200" w:line="240" w:lineRule="auto"/>
      <w:jc w:val="both"/>
    </w:pPr>
    <w:rPr>
      <w:rFonts w:ascii="Arial" w:eastAsia="Calibri" w:hAnsi="Arial" w:cs="Arial"/>
      <w:noProof/>
      <w:sz w:val="24"/>
      <w:lang w:val="en-US"/>
    </w:rPr>
  </w:style>
  <w:style w:type="character" w:customStyle="1" w:styleId="EndNoteBibliographyZchn">
    <w:name w:val="EndNote Bibliography Zchn"/>
    <w:basedOn w:val="Absatz-Standardschriftart"/>
    <w:link w:val="EndNoteBibliography"/>
    <w:rsid w:val="00015B53"/>
    <w:rPr>
      <w:rFonts w:ascii="Arial" w:eastAsia="Calibri" w:hAnsi="Arial" w:cs="Arial"/>
      <w:noProof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89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2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678E21-C387-459F-BF67-BDC75EAD76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80</Words>
  <Characters>1767</Characters>
  <Application>Microsoft Office Word</Application>
  <DocSecurity>4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WIMCreator</Company>
  <LinksUpToDate>false</LinksUpToDate>
  <CharactersWithSpaces>2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 Röver</dc:creator>
  <cp:lastModifiedBy>Funk, Sarah</cp:lastModifiedBy>
  <cp:revision>2</cp:revision>
  <cp:lastPrinted>2019-11-18T06:07:00Z</cp:lastPrinted>
  <dcterms:created xsi:type="dcterms:W3CDTF">2022-03-17T12:59:00Z</dcterms:created>
  <dcterms:modified xsi:type="dcterms:W3CDTF">2022-03-17T12:59:00Z</dcterms:modified>
</cp:coreProperties>
</file>